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2EA94" w14:textId="418BF21F" w:rsidR="00774FF0" w:rsidRPr="00DC225A" w:rsidRDefault="00774FF0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  <w:r w:rsidRPr="00DC225A">
        <w:rPr>
          <w:rFonts w:cs="Times New Roman"/>
          <w:color w:val="000000" w:themeColor="text1"/>
          <w:kern w:val="0"/>
          <w:sz w:val="22"/>
          <w:szCs w:val="22"/>
        </w:rPr>
        <w:t>[</w:t>
      </w:r>
      <w:r w:rsidR="009940FE" w:rsidRPr="00DC225A">
        <w:rPr>
          <w:rFonts w:cs="Times New Roman"/>
          <w:color w:val="747474" w:themeColor="background2" w:themeShade="80"/>
          <w:kern w:val="0"/>
          <w:sz w:val="22"/>
          <w:szCs w:val="22"/>
        </w:rPr>
        <w:t>The secretariat will enter the serial number.</w:t>
      </w:r>
      <w:r w:rsidRPr="00DC225A">
        <w:rPr>
          <w:rFonts w:cs="Times New Roman"/>
          <w:color w:val="000000" w:themeColor="text1"/>
          <w:kern w:val="0"/>
          <w:sz w:val="22"/>
          <w:szCs w:val="22"/>
        </w:rPr>
        <w:t>]</w:t>
      </w:r>
    </w:p>
    <w:p w14:paraId="3BDFE4FD" w14:textId="5FBB9F23" w:rsidR="001E707E" w:rsidRPr="002433B9" w:rsidRDefault="009940FE" w:rsidP="001034EB">
      <w:pPr>
        <w:adjustRightInd w:val="0"/>
        <w:snapToGrid w:val="0"/>
        <w:spacing w:line="360" w:lineRule="auto"/>
        <w:jc w:val="center"/>
        <w:rPr>
          <w:rFonts w:cs="Times New Roman"/>
          <w:color w:val="000000" w:themeColor="text1"/>
          <w:kern w:val="0"/>
          <w:sz w:val="28"/>
          <w:szCs w:val="28"/>
        </w:rPr>
      </w:pPr>
      <w:r w:rsidRPr="002433B9">
        <w:rPr>
          <w:rFonts w:cs="Times New Roman"/>
          <w:color w:val="000000" w:themeColor="text1"/>
          <w:kern w:val="0"/>
        </w:rPr>
        <w:t>Title</w:t>
      </w:r>
    </w:p>
    <w:p w14:paraId="58619F55" w14:textId="19F0998C" w:rsidR="009E70C7" w:rsidRPr="003F5760" w:rsidRDefault="002433B9" w:rsidP="001034EB">
      <w:pPr>
        <w:adjustRightInd w:val="0"/>
        <w:snapToGrid w:val="0"/>
        <w:spacing w:line="360" w:lineRule="auto"/>
        <w:jc w:val="center"/>
        <w:rPr>
          <w:rFonts w:cs="Times New Roman"/>
          <w:color w:val="000000" w:themeColor="text1"/>
          <w:kern w:val="0"/>
          <w:sz w:val="22"/>
          <w:szCs w:val="22"/>
        </w:rPr>
      </w:pPr>
      <w:r w:rsidRPr="003F5760">
        <w:rPr>
          <w:rFonts w:cs="Libian SC Regular"/>
          <w:color w:val="000000" w:themeColor="text1"/>
          <w:kern w:val="0"/>
          <w:sz w:val="22"/>
          <w:szCs w:val="22"/>
        </w:rPr>
        <w:t>○</w:t>
      </w:r>
      <w:r w:rsidR="009940FE" w:rsidRPr="003F5760">
        <w:rPr>
          <w:rFonts w:cs="Libian SC Regular"/>
          <w:color w:val="000000" w:themeColor="text1"/>
          <w:kern w:val="0"/>
          <w:sz w:val="22"/>
          <w:szCs w:val="22"/>
        </w:rPr>
        <w:t>SMITH, John</w:t>
      </w:r>
      <w:r w:rsidR="009E70C7" w:rsidRPr="003F5760">
        <w:rPr>
          <w:rFonts w:cs="Times New Roman"/>
          <w:color w:val="000000" w:themeColor="text1"/>
          <w:kern w:val="0"/>
          <w:sz w:val="22"/>
          <w:szCs w:val="22"/>
          <w:vertAlign w:val="superscript"/>
        </w:rPr>
        <w:t>1</w:t>
      </w:r>
      <w:r w:rsidR="009E70C7" w:rsidRPr="003F5760">
        <w:rPr>
          <w:rFonts w:cs="Times New Roman"/>
          <w:color w:val="000000" w:themeColor="text1"/>
          <w:kern w:val="0"/>
          <w:sz w:val="22"/>
          <w:szCs w:val="22"/>
        </w:rPr>
        <w:t>、</w:t>
      </w:r>
      <w:r w:rsidR="009940FE" w:rsidRPr="003F5760">
        <w:rPr>
          <w:rFonts w:cs="Times New Roman"/>
          <w:color w:val="000000" w:themeColor="text1"/>
          <w:kern w:val="0"/>
          <w:sz w:val="22"/>
          <w:szCs w:val="22"/>
        </w:rPr>
        <w:t>SMITH, Jane</w:t>
      </w:r>
      <w:r w:rsidR="009E70C7" w:rsidRPr="003F5760">
        <w:rPr>
          <w:rFonts w:cs="Times New Roman"/>
          <w:color w:val="000000" w:themeColor="text1"/>
          <w:kern w:val="0"/>
          <w:sz w:val="22"/>
          <w:szCs w:val="22"/>
          <w:vertAlign w:val="superscript"/>
        </w:rPr>
        <w:t>2</w:t>
      </w:r>
    </w:p>
    <w:p w14:paraId="342A5E5D" w14:textId="30509D18" w:rsidR="009E70C7" w:rsidRPr="003F5760" w:rsidRDefault="009E70C7" w:rsidP="00DC225A">
      <w:pPr>
        <w:adjustRightInd w:val="0"/>
        <w:snapToGrid w:val="0"/>
        <w:spacing w:line="360" w:lineRule="auto"/>
        <w:jc w:val="both"/>
        <w:rPr>
          <w:rFonts w:cs="Times New Roman"/>
          <w:color w:val="000000" w:themeColor="text1"/>
          <w:kern w:val="0"/>
          <w:sz w:val="22"/>
          <w:szCs w:val="22"/>
        </w:rPr>
      </w:pPr>
      <w:r w:rsidRPr="003F5760">
        <w:rPr>
          <w:rFonts w:cs="Times New Roman"/>
          <w:color w:val="000000" w:themeColor="text1"/>
          <w:kern w:val="0"/>
          <w:sz w:val="22"/>
          <w:szCs w:val="22"/>
          <w:vertAlign w:val="superscript"/>
        </w:rPr>
        <w:t>1</w:t>
      </w:r>
      <w:r w:rsidR="00DC225A" w:rsidRPr="003F5760">
        <w:rPr>
          <w:sz w:val="22"/>
          <w:szCs w:val="22"/>
        </w:rPr>
        <w:t xml:space="preserve"> </w:t>
      </w:r>
      <w:r w:rsidR="00DC225A" w:rsidRPr="003F5760">
        <w:rPr>
          <w:rFonts w:cs="Times New Roman"/>
          <w:color w:val="000000" w:themeColor="text1"/>
          <w:kern w:val="0"/>
          <w:sz w:val="22"/>
          <w:szCs w:val="22"/>
        </w:rPr>
        <w:t xml:space="preserve">Dept. of Bacteriology, Grad. Sch. of Med. Sci., Aso Univ. </w:t>
      </w:r>
      <w:r w:rsidR="00560631" w:rsidRPr="003F5760">
        <w:rPr>
          <w:rFonts w:cs="Times New Roman"/>
          <w:color w:val="000000" w:themeColor="text1"/>
          <w:kern w:val="0"/>
          <w:sz w:val="22"/>
          <w:szCs w:val="22"/>
        </w:rPr>
        <w:br/>
      </w:r>
      <w:r w:rsidRPr="003F5760">
        <w:rPr>
          <w:rFonts w:cs="Times New Roman"/>
          <w:color w:val="000000" w:themeColor="text1"/>
          <w:kern w:val="0"/>
          <w:sz w:val="22"/>
          <w:szCs w:val="22"/>
          <w:vertAlign w:val="superscript"/>
        </w:rPr>
        <w:t>2</w:t>
      </w:r>
      <w:r w:rsidR="00DC225A" w:rsidRPr="003F5760">
        <w:rPr>
          <w:sz w:val="22"/>
          <w:szCs w:val="22"/>
        </w:rPr>
        <w:t xml:space="preserve"> </w:t>
      </w:r>
      <w:r w:rsidR="00DC225A" w:rsidRPr="003F5760">
        <w:rPr>
          <w:rFonts w:cs="Times New Roman"/>
          <w:color w:val="000000" w:themeColor="text1"/>
          <w:kern w:val="0"/>
          <w:sz w:val="22"/>
          <w:szCs w:val="22"/>
        </w:rPr>
        <w:t>Dept. of Virology, Grad. Sch. of Vet Med., Hanabata Univ.</w:t>
      </w:r>
    </w:p>
    <w:p w14:paraId="5872F17F" w14:textId="033556D3" w:rsidR="009E70C7" w:rsidRPr="003F5760" w:rsidRDefault="009940FE" w:rsidP="001034EB">
      <w:pPr>
        <w:adjustRightInd w:val="0"/>
        <w:snapToGrid w:val="0"/>
        <w:spacing w:line="360" w:lineRule="auto"/>
        <w:jc w:val="center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leave one line between the affiliation and the text.</w:t>
      </w:r>
    </w:p>
    <w:p w14:paraId="4CA77B90" w14:textId="2D8E9B35" w:rsidR="009E70C7" w:rsidRPr="003F5760" w:rsidRDefault="009E70C7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  <w:r w:rsidRPr="003F5760">
        <w:rPr>
          <w:rFonts w:cs="Times New Roman"/>
          <w:color w:val="000000" w:themeColor="text1"/>
          <w:kern w:val="0"/>
          <w:sz w:val="22"/>
          <w:szCs w:val="22"/>
        </w:rPr>
        <w:t>【</w:t>
      </w:r>
      <w:r w:rsidR="009940FE" w:rsidRPr="003F5760">
        <w:rPr>
          <w:rFonts w:cs="Times New Roman"/>
          <w:color w:val="000000" w:themeColor="text1"/>
          <w:kern w:val="0"/>
          <w:sz w:val="22"/>
          <w:szCs w:val="22"/>
        </w:rPr>
        <w:t>Purpose</w:t>
      </w:r>
      <w:r w:rsidRPr="003F5760">
        <w:rPr>
          <w:rFonts w:cs="Times New Roman"/>
          <w:color w:val="000000" w:themeColor="text1"/>
          <w:kern w:val="0"/>
          <w:sz w:val="22"/>
          <w:szCs w:val="22"/>
        </w:rPr>
        <w:t xml:space="preserve">】　</w:t>
      </w:r>
    </w:p>
    <w:p w14:paraId="113F1F4D" w14:textId="77777777" w:rsidR="001E707E" w:rsidRPr="003F5760" w:rsidRDefault="001E707E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</w:p>
    <w:p w14:paraId="2EF4BECC" w14:textId="0AD326B4" w:rsidR="009E70C7" w:rsidRPr="003F5760" w:rsidRDefault="009E70C7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  <w:r w:rsidRPr="003F5760">
        <w:rPr>
          <w:rFonts w:cs="Times New Roman"/>
          <w:color w:val="000000" w:themeColor="text1"/>
          <w:kern w:val="0"/>
          <w:sz w:val="22"/>
          <w:szCs w:val="22"/>
        </w:rPr>
        <w:t>【</w:t>
      </w:r>
      <w:r w:rsidR="009940FE" w:rsidRPr="003F5760">
        <w:rPr>
          <w:rFonts w:cs="Times New Roman"/>
          <w:color w:val="000000" w:themeColor="text1"/>
          <w:kern w:val="0"/>
          <w:sz w:val="22"/>
          <w:szCs w:val="22"/>
        </w:rPr>
        <w:t>Methods</w:t>
      </w:r>
      <w:r w:rsidRPr="003F5760">
        <w:rPr>
          <w:rFonts w:cs="Times New Roman"/>
          <w:color w:val="000000" w:themeColor="text1"/>
          <w:kern w:val="0"/>
          <w:sz w:val="22"/>
          <w:szCs w:val="22"/>
        </w:rPr>
        <w:t xml:space="preserve">】　</w:t>
      </w:r>
    </w:p>
    <w:p w14:paraId="53273988" w14:textId="77777777" w:rsidR="001E707E" w:rsidRPr="003F5760" w:rsidRDefault="001E707E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</w:p>
    <w:p w14:paraId="3879D4CB" w14:textId="1EBA9906" w:rsidR="009E70C7" w:rsidRPr="003F5760" w:rsidRDefault="009E70C7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  <w:r w:rsidRPr="003F5760">
        <w:rPr>
          <w:rFonts w:cs="Times New Roman"/>
          <w:color w:val="000000" w:themeColor="text1"/>
          <w:kern w:val="0"/>
          <w:sz w:val="22"/>
          <w:szCs w:val="22"/>
        </w:rPr>
        <w:t>【</w:t>
      </w:r>
      <w:r w:rsidR="009940FE" w:rsidRPr="003F5760">
        <w:rPr>
          <w:rFonts w:cs="Times New Roman"/>
          <w:color w:val="000000" w:themeColor="text1"/>
          <w:kern w:val="0"/>
          <w:sz w:val="22"/>
          <w:szCs w:val="22"/>
        </w:rPr>
        <w:t>Result</w:t>
      </w:r>
      <w:r w:rsidRPr="003F5760">
        <w:rPr>
          <w:rFonts w:cs="Times New Roman"/>
          <w:color w:val="000000" w:themeColor="text1"/>
          <w:kern w:val="0"/>
          <w:sz w:val="22"/>
          <w:szCs w:val="22"/>
        </w:rPr>
        <w:t xml:space="preserve">】　</w:t>
      </w:r>
    </w:p>
    <w:p w14:paraId="2D5AD513" w14:textId="77777777" w:rsidR="001E707E" w:rsidRPr="003F5760" w:rsidRDefault="001E707E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</w:p>
    <w:p w14:paraId="57DAF87A" w14:textId="6A199F85" w:rsidR="009E70C7" w:rsidRPr="003F5760" w:rsidRDefault="009E70C7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  <w:r w:rsidRPr="003F5760">
        <w:rPr>
          <w:rFonts w:cs="Times New Roman"/>
          <w:color w:val="000000" w:themeColor="text1"/>
          <w:kern w:val="0"/>
          <w:sz w:val="22"/>
          <w:szCs w:val="22"/>
        </w:rPr>
        <w:t>【</w:t>
      </w:r>
      <w:r w:rsidR="009940FE" w:rsidRPr="003F5760">
        <w:rPr>
          <w:rFonts w:cs="Times New Roman"/>
          <w:color w:val="000000" w:themeColor="text1"/>
          <w:kern w:val="0"/>
          <w:sz w:val="22"/>
          <w:szCs w:val="22"/>
        </w:rPr>
        <w:t>Discussion</w:t>
      </w:r>
      <w:r w:rsidRPr="003F5760">
        <w:rPr>
          <w:rFonts w:cs="Times New Roman"/>
          <w:color w:val="000000" w:themeColor="text1"/>
          <w:kern w:val="0"/>
          <w:sz w:val="22"/>
          <w:szCs w:val="22"/>
        </w:rPr>
        <w:t>】</w:t>
      </w:r>
    </w:p>
    <w:p w14:paraId="44279DE4" w14:textId="77777777" w:rsidR="009E70C7" w:rsidRPr="003F5760" w:rsidRDefault="009E70C7" w:rsidP="001034EB">
      <w:pPr>
        <w:adjustRightInd w:val="0"/>
        <w:snapToGrid w:val="0"/>
        <w:spacing w:line="360" w:lineRule="auto"/>
        <w:rPr>
          <w:rFonts w:cs="Times New Roman"/>
          <w:color w:val="000000" w:themeColor="text1"/>
          <w:kern w:val="0"/>
          <w:sz w:val="22"/>
          <w:szCs w:val="22"/>
        </w:rPr>
      </w:pPr>
    </w:p>
    <w:p w14:paraId="4FD8F0AE" w14:textId="77777777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name the file "Presenter's Full Name".</w:t>
      </w:r>
    </w:p>
    <w:p w14:paraId="50962B96" w14:textId="77777777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write in Japanese or English.</w:t>
      </w:r>
    </w:p>
    <w:p w14:paraId="2C12F44F" w14:textId="77777777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limit the abstract to one A4 page in a Word file.</w:t>
      </w:r>
    </w:p>
    <w:p w14:paraId="6E3333DE" w14:textId="77777777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do not change the default margins (35mm top, 30mm bottom, left, and right), indentation, or number of lines.</w:t>
      </w:r>
    </w:p>
    <w:p w14:paraId="3D59BC31" w14:textId="2CF1C1F0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center the title, name (with a circle "○" placed before the presenter's name), and affiliation, leaving one blank line between the affiliation and the main text.</w:t>
      </w:r>
    </w:p>
    <w:p w14:paraId="3695770C" w14:textId="59F177A6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use MS Mincho font for Japanese and Century font for English, with a 1</w:t>
      </w:r>
      <w:r w:rsidR="00600B28">
        <w:rPr>
          <w:rFonts w:cs="Times New Roman" w:hint="eastAsia"/>
          <w:color w:val="FF0000"/>
          <w:kern w:val="0"/>
          <w:sz w:val="22"/>
          <w:szCs w:val="22"/>
        </w:rPr>
        <w:t>2</w:t>
      </w:r>
      <w:r w:rsidRPr="003F5760">
        <w:rPr>
          <w:rFonts w:cs="Times New Roman"/>
          <w:color w:val="FF0000"/>
          <w:kern w:val="0"/>
          <w:sz w:val="22"/>
          <w:szCs w:val="22"/>
        </w:rPr>
        <w:t>-point font for the title and an 11-point font for the rest of the abstract.</w:t>
      </w:r>
    </w:p>
    <w:p w14:paraId="1F04D9A2" w14:textId="77777777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do not insert figures or tables.</w:t>
      </w:r>
    </w:p>
    <w:p w14:paraId="181DE044" w14:textId="77777777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It is not necessary to divide the abstract into sections such as [Objective], [Methods], [Results], and [Discussion].</w:t>
      </w:r>
    </w:p>
    <w:p w14:paraId="755A6965" w14:textId="77777777" w:rsidR="00F17DE8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delete all text in red before submission.</w:t>
      </w:r>
    </w:p>
    <w:p w14:paraId="54BF508D" w14:textId="2E470368" w:rsidR="00D37CCD" w:rsidRPr="003F5760" w:rsidRDefault="00F17DE8" w:rsidP="00F17DE8">
      <w:pPr>
        <w:pStyle w:val="a9"/>
        <w:numPr>
          <w:ilvl w:val="0"/>
          <w:numId w:val="4"/>
        </w:numPr>
        <w:adjustRightInd w:val="0"/>
        <w:snapToGrid w:val="0"/>
        <w:spacing w:line="360" w:lineRule="auto"/>
        <w:rPr>
          <w:rFonts w:cs="Times New Roman"/>
          <w:color w:val="FF0000"/>
          <w:kern w:val="0"/>
          <w:sz w:val="22"/>
          <w:szCs w:val="22"/>
        </w:rPr>
      </w:pPr>
      <w:r w:rsidRPr="003F5760">
        <w:rPr>
          <w:rFonts w:cs="Times New Roman"/>
          <w:color w:val="FF0000"/>
          <w:kern w:val="0"/>
          <w:sz w:val="22"/>
          <w:szCs w:val="22"/>
        </w:rPr>
        <w:t>Please note that the secretariat may adjust the formatting as necessary.</w:t>
      </w:r>
    </w:p>
    <w:sectPr w:rsidR="00D37CCD" w:rsidRPr="003F5760" w:rsidSect="00441E1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4009F" w14:textId="77777777" w:rsidR="00855498" w:rsidRDefault="00855498" w:rsidP="00855498">
      <w:pPr>
        <w:spacing w:line="240" w:lineRule="auto"/>
      </w:pPr>
      <w:r>
        <w:separator/>
      </w:r>
    </w:p>
  </w:endnote>
  <w:endnote w:type="continuationSeparator" w:id="0">
    <w:p w14:paraId="3D784B0E" w14:textId="77777777" w:rsidR="00855498" w:rsidRDefault="00855498" w:rsidP="008554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明朝 Pro W3">
    <w:altName w:val="Calibri"/>
    <w:charset w:val="80"/>
    <w:family w:val="roman"/>
    <w:pitch w:val="variable"/>
    <w:sig w:usb0="E00002FF" w:usb1="7AC7FFFF" w:usb2="00000012" w:usb3="00000000" w:csb0="0002000D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 (本文のフォント - コンプレ">
    <w:altName w:val="ＭＳ 明朝"/>
    <w:charset w:val="80"/>
    <w:family w:val="roman"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Libian SC Regular">
    <w:charset w:val="00"/>
    <w:family w:val="auto"/>
    <w:pitch w:val="variable"/>
    <w:sig w:usb0="00000003" w:usb1="080F0000" w:usb2="00000000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94FB2C" w14:textId="77777777" w:rsidR="00855498" w:rsidRDefault="00855498" w:rsidP="00855498">
      <w:pPr>
        <w:spacing w:line="240" w:lineRule="auto"/>
      </w:pPr>
      <w:r>
        <w:separator/>
      </w:r>
    </w:p>
  </w:footnote>
  <w:footnote w:type="continuationSeparator" w:id="0">
    <w:p w14:paraId="354B3962" w14:textId="77777777" w:rsidR="00855498" w:rsidRDefault="00855498" w:rsidP="0085549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A219E6"/>
    <w:multiLevelType w:val="hybridMultilevel"/>
    <w:tmpl w:val="70AE4B72"/>
    <w:lvl w:ilvl="0" w:tplc="A90A853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5A9008F8"/>
    <w:multiLevelType w:val="hybridMultilevel"/>
    <w:tmpl w:val="6EECEBF0"/>
    <w:lvl w:ilvl="0" w:tplc="127A40C6">
      <w:start w:val="1"/>
      <w:numFmt w:val="bullet"/>
      <w:lvlText w:val="・"/>
      <w:lvlJc w:val="left"/>
      <w:pPr>
        <w:ind w:left="360" w:hanging="360"/>
      </w:pPr>
      <w:rPr>
        <w:rFonts w:ascii="ヒラギノ明朝 Pro W3" w:eastAsia="ヒラギノ明朝 Pro W3" w:hAnsi="ヒラギノ明朝 Pro W3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7013621"/>
    <w:multiLevelType w:val="hybridMultilevel"/>
    <w:tmpl w:val="F084B466"/>
    <w:lvl w:ilvl="0" w:tplc="A90A853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783B5423"/>
    <w:multiLevelType w:val="hybridMultilevel"/>
    <w:tmpl w:val="2B12D17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286354520">
    <w:abstractNumId w:val="1"/>
  </w:num>
  <w:num w:numId="2" w16cid:durableId="241258360">
    <w:abstractNumId w:val="3"/>
  </w:num>
  <w:num w:numId="3" w16cid:durableId="1343237452">
    <w:abstractNumId w:val="2"/>
  </w:num>
  <w:num w:numId="4" w16cid:durableId="1098064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1MjIyNjMxBmIzUyUdpeDU4uLM/DyQArNaAKS8BdUsAAAA"/>
  </w:docVars>
  <w:rsids>
    <w:rsidRoot w:val="009E70C7"/>
    <w:rsid w:val="000B31F7"/>
    <w:rsid w:val="000B7E22"/>
    <w:rsid w:val="000D3CA7"/>
    <w:rsid w:val="000D58FA"/>
    <w:rsid w:val="001034EB"/>
    <w:rsid w:val="0015139E"/>
    <w:rsid w:val="00151427"/>
    <w:rsid w:val="0017020A"/>
    <w:rsid w:val="001B2FF4"/>
    <w:rsid w:val="001E02FE"/>
    <w:rsid w:val="001E707E"/>
    <w:rsid w:val="001F2E16"/>
    <w:rsid w:val="00227897"/>
    <w:rsid w:val="002339AF"/>
    <w:rsid w:val="002433B9"/>
    <w:rsid w:val="003128FC"/>
    <w:rsid w:val="003E5C74"/>
    <w:rsid w:val="003F3363"/>
    <w:rsid w:val="003F5760"/>
    <w:rsid w:val="00417F8C"/>
    <w:rsid w:val="004376ED"/>
    <w:rsid w:val="00441E1E"/>
    <w:rsid w:val="00471581"/>
    <w:rsid w:val="004A4561"/>
    <w:rsid w:val="00560631"/>
    <w:rsid w:val="00600B28"/>
    <w:rsid w:val="00603FA1"/>
    <w:rsid w:val="00605F42"/>
    <w:rsid w:val="00640395"/>
    <w:rsid w:val="006C6C6C"/>
    <w:rsid w:val="006F502C"/>
    <w:rsid w:val="00774FF0"/>
    <w:rsid w:val="007B3900"/>
    <w:rsid w:val="007C7EE5"/>
    <w:rsid w:val="00814DC6"/>
    <w:rsid w:val="00855498"/>
    <w:rsid w:val="008556F5"/>
    <w:rsid w:val="008739C5"/>
    <w:rsid w:val="00894DEB"/>
    <w:rsid w:val="008D04B6"/>
    <w:rsid w:val="00916C6F"/>
    <w:rsid w:val="009940FE"/>
    <w:rsid w:val="009C14E7"/>
    <w:rsid w:val="009E70C7"/>
    <w:rsid w:val="00A33C13"/>
    <w:rsid w:val="00A5476B"/>
    <w:rsid w:val="00AB4C5B"/>
    <w:rsid w:val="00C124D7"/>
    <w:rsid w:val="00CE5312"/>
    <w:rsid w:val="00D276D2"/>
    <w:rsid w:val="00D37CCD"/>
    <w:rsid w:val="00D91865"/>
    <w:rsid w:val="00DC0F46"/>
    <w:rsid w:val="00DC225A"/>
    <w:rsid w:val="00E05F1C"/>
    <w:rsid w:val="00E631BF"/>
    <w:rsid w:val="00E934DC"/>
    <w:rsid w:val="00EC3AD1"/>
    <w:rsid w:val="00EE43A4"/>
    <w:rsid w:val="00F17889"/>
    <w:rsid w:val="00F17DE8"/>
    <w:rsid w:val="00F7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694846A6"/>
  <w15:chartTrackingRefBased/>
  <w15:docId w15:val="{62D2694C-7FC6-F244-9BC9-A4A578EB3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>
      <w:pPr>
        <w:spacing w:line="4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1E1E"/>
    <w:rPr>
      <w:rFonts w:ascii="Century" w:eastAsia="ＭＳ 明朝" w:hAnsi="Century" w:cs="Times New Roman (本文のフォント - コンプレ"/>
      <w:sz w:val="24"/>
    </w:rPr>
  </w:style>
  <w:style w:type="paragraph" w:styleId="1">
    <w:name w:val="heading 1"/>
    <w:basedOn w:val="a"/>
    <w:next w:val="a"/>
    <w:link w:val="10"/>
    <w:uiPriority w:val="9"/>
    <w:qFormat/>
    <w:rsid w:val="009E70C7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E70C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E70C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E70C7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E70C7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E70C7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E70C7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E70C7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E70C7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E70C7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9E70C7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9E70C7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0">
    <w:name w:val="見出し 4 (文字)"/>
    <w:basedOn w:val="a0"/>
    <w:link w:val="4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9E70C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9E70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E70C7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9E70C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9E70C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9E70C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9E70C7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9E70C7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9E70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9E70C7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9E70C7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85549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855498"/>
    <w:rPr>
      <w:rFonts w:ascii="Century" w:eastAsia="ＭＳ 明朝" w:hAnsi="Century" w:cs="Times New Roman (本文のフォント - コンプレ"/>
      <w:sz w:val="24"/>
    </w:rPr>
  </w:style>
  <w:style w:type="paragraph" w:styleId="ac">
    <w:name w:val="footer"/>
    <w:basedOn w:val="a"/>
    <w:link w:val="ad"/>
    <w:uiPriority w:val="99"/>
    <w:unhideWhenUsed/>
    <w:rsid w:val="00855498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855498"/>
    <w:rPr>
      <w:rFonts w:ascii="Century" w:eastAsia="ＭＳ 明朝" w:hAnsi="Century" w:cs="Times New Roman (本文のフォント - コンプレ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hiro Miyoshi</dc:creator>
  <cp:keywords/>
  <dc:description/>
  <cp:lastModifiedBy>yuki TANOUE</cp:lastModifiedBy>
  <cp:revision>13</cp:revision>
  <cp:lastPrinted>2024-07-08T03:51:00Z</cp:lastPrinted>
  <dcterms:created xsi:type="dcterms:W3CDTF">2025-01-28T07:17:00Z</dcterms:created>
  <dcterms:modified xsi:type="dcterms:W3CDTF">2025-01-29T02:23:00Z</dcterms:modified>
</cp:coreProperties>
</file>